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первые-шаги-на-катке-радужный"/>
    <w:p>
      <w:pPr>
        <w:pStyle w:val="Heading3"/>
      </w:pPr>
      <w:r>
        <w:t xml:space="preserve">Первые шаги на катке «Радужный»</w:t>
      </w:r>
    </w:p>
    <w:p>
      <w:pPr>
        <w:pStyle w:val="FirstParagraph"/>
      </w:pPr>
      <w:r>
        <w:t xml:space="preserve">22.01.2021</w:t>
      </w:r>
    </w:p>
    <w:p>
      <w:pPr>
        <w:pStyle w:val="BodyText"/>
      </w:pPr>
      <w:r>
        <w:t xml:space="preserve">Как хорошо, что зимой можно пойти на каток и попробовать самому первый раз встать на коньки и прокатиться. Сверкающий серебром лёд, веселая музыка, звучащий вокруг звонкий смех - в этом есть что-то задорное и маняще волшебное! Вот, наконец, каток «Радужный» открыт! Мальчишки и девчонки из ЦССВ «Центральный» осуществили свою давнюю «ледовую» мечту. Дружной компанией они выбрались на каток. Начинать всегда трудно. Сначала ребята смотрели, как катаются другие, а потом и сами решились сделать свои первые шаги на коньках. Лед оказался очень скользким! Малыши падали, смеялись, снова вставали, еле-еле пытаясь удерживать равновесие.</w:t>
      </w:r>
    </w:p>
    <w:p>
      <w:pPr>
        <w:pStyle w:val="BodyText"/>
      </w:pPr>
      <w:r>
        <w:t xml:space="preserve">Несмотря на трудности и падения, малыши выразили желание вновь прийти на каток и все-таки научиться твердо стоять на коньках! Приходите и вы на каток «Радужный» и подарите детям незабываемые впечатления, которые дарит нам зима!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veshnyaki.mos.ru/www/IMG-20210121-WA0006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veshnyaki.mos.ru/www/RDHB6129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veshnyaki.mos.ru/www/ULFJ735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1154022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veshnyaki.mos.ru/www/UWKF0759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0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2">
        <w:r>
          <w:rPr>
            <w:rStyle w:val="Hyperlink"/>
          </w:rPr>
          <w:t xml:space="preserve">http://veshnyaki.mos.ru/official/detail/9657444.html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Управа района Вешняки города Москвы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hyperlink" Id="rId33" Target="http://veshnyaki.mos.ru" TargetMode="External" /><Relationship Type="http://schemas.openxmlformats.org/officeDocument/2006/relationships/hyperlink" Id="rId32" Target="http://veshnyaki.mos.ru/official/detail/965744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veshnyaki.mos.ru" TargetMode="External" /><Relationship Type="http://schemas.openxmlformats.org/officeDocument/2006/relationships/hyperlink" Id="rId32" Target="http://veshnyaki.mos.ru/official/detail/965744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1:32:15Z</dcterms:created>
  <dcterms:modified xsi:type="dcterms:W3CDTF">2025-06-29T11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